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473C8F">
      <w:pPr>
        <w:pStyle w:val="Title"/>
        <w:spacing w:line="48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73C8F">
      <w:pPr>
        <w:pStyle w:val="Author"/>
        <w:spacing w:line="48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473C8F">
      <w:pPr>
        <w:pStyle w:val="Date"/>
        <w:spacing w:line="48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957057" w:rsidRDefault="00612AF7" w:rsidP="00957057">
      <w:pPr>
        <w:pStyle w:val="Heading2"/>
      </w:pPr>
      <w:bookmarkStart w:id="0" w:name="r-markdown"/>
      <w:bookmarkEnd w:id="0"/>
      <w:r w:rsidRPr="00957057">
        <w:t>R Markdown</w:t>
      </w:r>
    </w:p>
    <w:p w14:paraId="55282D67" w14:textId="77777777" w:rsidR="00537D25" w:rsidRPr="00D40009" w:rsidRDefault="00612AF7" w:rsidP="00473C8F">
      <w:pPr>
        <w:pStyle w:val="FirstParagraph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473C8F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473C8F">
      <w:pPr>
        <w:pStyle w:val="SourceCode"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73C8F">
      <w:pPr>
        <w:pStyle w:val="SourceCode"/>
        <w:spacing w:line="48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957057">
      <w:pPr>
        <w:pStyle w:val="Heading2"/>
      </w:pPr>
      <w:bookmarkStart w:id="1" w:name="including-plots"/>
      <w:bookmarkEnd w:id="1"/>
      <w:r w:rsidRPr="00D40009">
        <w:t>Including Plots</w:t>
      </w:r>
    </w:p>
    <w:p w14:paraId="3450F869" w14:textId="5B8FDA87" w:rsidR="00537D25" w:rsidRDefault="00612AF7" w:rsidP="00473C8F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73C8F">
      <w:pPr>
        <w:pStyle w:val="BodyText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E76F650" w:rsidR="00537D25" w:rsidRDefault="00612AF7" w:rsidP="00473C8F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p w14:paraId="34D45246" w14:textId="7C77C346" w:rsidR="00752863" w:rsidRDefault="00752863" w:rsidP="00752863">
      <w:pPr>
        <w:pStyle w:val="Heading3"/>
      </w:pPr>
      <w:r w:rsidRPr="00752863">
        <w:t>Heading 3</w:t>
      </w:r>
    </w:p>
    <w:p w14:paraId="557B8D13" w14:textId="77777777" w:rsidR="00452488" w:rsidRDefault="00452488" w:rsidP="00452488">
      <w:pPr>
        <w:pStyle w:val="BodyText"/>
      </w:pPr>
    </w:p>
    <w:tbl>
      <w:tblPr>
        <w:tblW w:w="0" w:type="auto"/>
        <w:tblLook w:val="0020" w:firstRow="1" w:lastRow="0" w:firstColumn="0" w:lastColumn="0" w:noHBand="0" w:noVBand="0"/>
      </w:tblPr>
      <w:tblGrid>
        <w:gridCol w:w="1503"/>
        <w:gridCol w:w="897"/>
        <w:gridCol w:w="956"/>
        <w:gridCol w:w="876"/>
        <w:gridCol w:w="696"/>
        <w:gridCol w:w="723"/>
        <w:gridCol w:w="636"/>
      </w:tblGrid>
      <w:tr w:rsidR="00452488" w14:paraId="58FB87CC" w14:textId="77777777" w:rsidTr="00BE5A1C">
        <w:trPr>
          <w:tblHeader/>
        </w:trPr>
        <w:tc>
          <w:tcPr>
            <w:tcW w:w="0" w:type="auto"/>
          </w:tcPr>
          <w:p w14:paraId="526107DA" w14:textId="77777777" w:rsidR="00452488" w:rsidRDefault="00452488" w:rsidP="00BE5A1C">
            <w:pPr>
              <w:pStyle w:val="Compact"/>
            </w:pPr>
            <w:r>
              <w:t>Bay Segment</w:t>
            </w:r>
          </w:p>
        </w:tc>
        <w:tc>
          <w:tcPr>
            <w:tcW w:w="0" w:type="auto"/>
          </w:tcPr>
          <w:p w14:paraId="6F77083D" w14:textId="77777777" w:rsidR="00452488" w:rsidRDefault="00452488" w:rsidP="00BE5A1C">
            <w:pPr>
              <w:pStyle w:val="Compact"/>
              <w:jc w:val="right"/>
            </w:pPr>
            <w:r>
              <w:t>Station</w:t>
            </w:r>
          </w:p>
        </w:tc>
        <w:tc>
          <w:tcPr>
            <w:tcW w:w="0" w:type="auto"/>
          </w:tcPr>
          <w:p w14:paraId="44840864" w14:textId="77777777" w:rsidR="00452488" w:rsidRDefault="00452488" w:rsidP="00BE5A1C">
            <w:pPr>
              <w:pStyle w:val="Compact"/>
              <w:jc w:val="right"/>
            </w:pPr>
            <w:r>
              <w:t>Lon</w:t>
            </w:r>
          </w:p>
        </w:tc>
        <w:tc>
          <w:tcPr>
            <w:tcW w:w="0" w:type="auto"/>
          </w:tcPr>
          <w:p w14:paraId="1842C477" w14:textId="77777777" w:rsidR="00452488" w:rsidRDefault="00452488" w:rsidP="00BE5A1C">
            <w:pPr>
              <w:pStyle w:val="Compact"/>
              <w:jc w:val="right"/>
            </w:pPr>
            <w:r>
              <w:t>Lat</w:t>
            </w:r>
          </w:p>
        </w:tc>
        <w:tc>
          <w:tcPr>
            <w:tcW w:w="0" w:type="auto"/>
          </w:tcPr>
          <w:p w14:paraId="5477BE6E" w14:textId="77777777" w:rsidR="00452488" w:rsidRDefault="00452488" w:rsidP="00BE5A1C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14:paraId="10D15A74" w14:textId="77777777" w:rsidR="00452488" w:rsidRDefault="00452488" w:rsidP="00BE5A1C">
            <w:pPr>
              <w:pStyle w:val="Compact"/>
              <w:jc w:val="right"/>
            </w:pPr>
            <w:r>
              <w:t>GCV</w:t>
            </w:r>
          </w:p>
        </w:tc>
        <w:tc>
          <w:tcPr>
            <w:tcW w:w="0" w:type="auto"/>
          </w:tcPr>
          <w:p w14:paraId="4A87DB79" w14:textId="77777777" w:rsidR="00452488" w:rsidRDefault="00452488" w:rsidP="00BE5A1C">
            <w:pPr>
              <w:pStyle w:val="Compact"/>
              <w:jc w:val="right"/>
            </w:pPr>
            <w:r>
              <w:t>R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452488" w14:paraId="47C146CF" w14:textId="77777777" w:rsidTr="00BE5A1C">
        <w:tc>
          <w:tcPr>
            <w:tcW w:w="0" w:type="auto"/>
          </w:tcPr>
          <w:p w14:paraId="44958AF4" w14:textId="77777777" w:rsidR="00452488" w:rsidRDefault="00452488" w:rsidP="00BE5A1C">
            <w:pPr>
              <w:pStyle w:val="Compact"/>
            </w:pPr>
            <w:r>
              <w:t>OTB</w:t>
            </w:r>
          </w:p>
        </w:tc>
        <w:tc>
          <w:tcPr>
            <w:tcW w:w="0" w:type="auto"/>
          </w:tcPr>
          <w:p w14:paraId="3800976C" w14:textId="77777777" w:rsidR="00452488" w:rsidRDefault="00452488" w:rsidP="00BE5A1C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09BDC97A" w14:textId="77777777" w:rsidR="00452488" w:rsidRDefault="00452488" w:rsidP="00BE5A1C">
            <w:pPr>
              <w:pStyle w:val="Compact"/>
              <w:jc w:val="right"/>
            </w:pPr>
            <w:r>
              <w:t>-82.553</w:t>
            </w:r>
          </w:p>
        </w:tc>
        <w:tc>
          <w:tcPr>
            <w:tcW w:w="0" w:type="auto"/>
          </w:tcPr>
          <w:p w14:paraId="50E70C7C" w14:textId="77777777" w:rsidR="00452488" w:rsidRDefault="00452488" w:rsidP="00BE5A1C">
            <w:pPr>
              <w:pStyle w:val="Compact"/>
              <w:jc w:val="right"/>
            </w:pPr>
            <w:r>
              <w:t>27.856</w:t>
            </w:r>
          </w:p>
        </w:tc>
        <w:tc>
          <w:tcPr>
            <w:tcW w:w="0" w:type="auto"/>
          </w:tcPr>
          <w:p w14:paraId="4AD6CF9B" w14:textId="77777777" w:rsidR="00452488" w:rsidRDefault="00452488" w:rsidP="00BE5A1C">
            <w:pPr>
              <w:pStyle w:val="Compact"/>
              <w:jc w:val="right"/>
            </w:pPr>
            <w:r>
              <w:t>2115</w:t>
            </w:r>
          </w:p>
        </w:tc>
        <w:tc>
          <w:tcPr>
            <w:tcW w:w="0" w:type="auto"/>
          </w:tcPr>
          <w:p w14:paraId="2DE74FFE" w14:textId="77777777" w:rsidR="00452488" w:rsidRDefault="00452488" w:rsidP="00BE5A1C">
            <w:pPr>
              <w:pStyle w:val="Compact"/>
              <w:jc w:val="right"/>
            </w:pPr>
            <w:r>
              <w:t>3.76</w:t>
            </w:r>
          </w:p>
        </w:tc>
        <w:tc>
          <w:tcPr>
            <w:tcW w:w="0" w:type="auto"/>
          </w:tcPr>
          <w:p w14:paraId="1DF47F38" w14:textId="77777777" w:rsidR="00452488" w:rsidRDefault="00452488" w:rsidP="00BE5A1C">
            <w:pPr>
              <w:pStyle w:val="Compact"/>
              <w:jc w:val="right"/>
            </w:pPr>
            <w:r>
              <w:t>0.92</w:t>
            </w:r>
          </w:p>
        </w:tc>
      </w:tr>
      <w:tr w:rsidR="00452488" w14:paraId="33439226" w14:textId="77777777" w:rsidTr="00BE5A1C">
        <w:tc>
          <w:tcPr>
            <w:tcW w:w="0" w:type="auto"/>
          </w:tcPr>
          <w:p w14:paraId="5CC64744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3DA8F443" w14:textId="77777777" w:rsidR="00452488" w:rsidRDefault="00452488" w:rsidP="00BE5A1C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15AF9226" w14:textId="77777777" w:rsidR="00452488" w:rsidRDefault="00452488" w:rsidP="00BE5A1C">
            <w:pPr>
              <w:pStyle w:val="Compact"/>
              <w:jc w:val="right"/>
            </w:pPr>
            <w:r>
              <w:t>-82.577</w:t>
            </w:r>
          </w:p>
        </w:tc>
        <w:tc>
          <w:tcPr>
            <w:tcW w:w="0" w:type="auto"/>
          </w:tcPr>
          <w:p w14:paraId="0B866D30" w14:textId="77777777" w:rsidR="00452488" w:rsidRDefault="00452488" w:rsidP="00BE5A1C">
            <w:pPr>
              <w:pStyle w:val="Compact"/>
              <w:jc w:val="right"/>
            </w:pPr>
            <w:r>
              <w:t>27.882</w:t>
            </w:r>
          </w:p>
        </w:tc>
        <w:tc>
          <w:tcPr>
            <w:tcW w:w="0" w:type="auto"/>
          </w:tcPr>
          <w:p w14:paraId="3F177273" w14:textId="77777777" w:rsidR="00452488" w:rsidRDefault="00452488" w:rsidP="00BE5A1C">
            <w:pPr>
              <w:pStyle w:val="Compact"/>
              <w:jc w:val="right"/>
            </w:pPr>
            <w:r>
              <w:t>2167</w:t>
            </w:r>
          </w:p>
        </w:tc>
        <w:tc>
          <w:tcPr>
            <w:tcW w:w="0" w:type="auto"/>
          </w:tcPr>
          <w:p w14:paraId="018E7F78" w14:textId="77777777" w:rsidR="00452488" w:rsidRDefault="00452488" w:rsidP="00BE5A1C">
            <w:pPr>
              <w:pStyle w:val="Compact"/>
              <w:jc w:val="right"/>
            </w:pPr>
            <w:r>
              <w:t>4.19</w:t>
            </w:r>
          </w:p>
        </w:tc>
        <w:tc>
          <w:tcPr>
            <w:tcW w:w="0" w:type="auto"/>
          </w:tcPr>
          <w:p w14:paraId="52BCE254" w14:textId="77777777" w:rsidR="00452488" w:rsidRDefault="00452488" w:rsidP="00BE5A1C">
            <w:pPr>
              <w:pStyle w:val="Compact"/>
              <w:jc w:val="right"/>
            </w:pPr>
            <w:r>
              <w:t>0.91</w:t>
            </w:r>
          </w:p>
        </w:tc>
      </w:tr>
      <w:tr w:rsidR="00452488" w14:paraId="0906039C" w14:textId="77777777" w:rsidTr="00BE5A1C">
        <w:tc>
          <w:tcPr>
            <w:tcW w:w="0" w:type="auto"/>
          </w:tcPr>
          <w:p w14:paraId="424A94BF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42392E2A" w14:textId="77777777" w:rsidR="00452488" w:rsidRDefault="00452488" w:rsidP="00BE5A1C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26ACE5BD" w14:textId="77777777" w:rsidR="00452488" w:rsidRDefault="00452488" w:rsidP="00BE5A1C">
            <w:pPr>
              <w:pStyle w:val="Compact"/>
              <w:jc w:val="right"/>
            </w:pPr>
            <w:r>
              <w:t>-82.587</w:t>
            </w:r>
          </w:p>
        </w:tc>
        <w:tc>
          <w:tcPr>
            <w:tcW w:w="0" w:type="auto"/>
          </w:tcPr>
          <w:p w14:paraId="51F64D64" w14:textId="77777777" w:rsidR="00452488" w:rsidRDefault="00452488" w:rsidP="00BE5A1C">
            <w:pPr>
              <w:pStyle w:val="Compact"/>
              <w:jc w:val="right"/>
            </w:pPr>
            <w:r>
              <w:t>27.929</w:t>
            </w:r>
          </w:p>
        </w:tc>
        <w:tc>
          <w:tcPr>
            <w:tcW w:w="0" w:type="auto"/>
          </w:tcPr>
          <w:p w14:paraId="7103C4F9" w14:textId="77777777" w:rsidR="00452488" w:rsidRDefault="00452488" w:rsidP="00BE5A1C">
            <w:pPr>
              <w:pStyle w:val="Compact"/>
              <w:jc w:val="right"/>
            </w:pPr>
            <w:r>
              <w:t>2140</w:t>
            </w:r>
          </w:p>
        </w:tc>
        <w:tc>
          <w:tcPr>
            <w:tcW w:w="0" w:type="auto"/>
          </w:tcPr>
          <w:p w14:paraId="38A887E2" w14:textId="77777777" w:rsidR="00452488" w:rsidRDefault="00452488" w:rsidP="00BE5A1C">
            <w:pPr>
              <w:pStyle w:val="Compact"/>
              <w:jc w:val="right"/>
            </w:pPr>
            <w:r>
              <w:t>3.87</w:t>
            </w:r>
          </w:p>
        </w:tc>
        <w:tc>
          <w:tcPr>
            <w:tcW w:w="0" w:type="auto"/>
          </w:tcPr>
          <w:p w14:paraId="3471B3A8" w14:textId="77777777" w:rsidR="00452488" w:rsidRDefault="00452488" w:rsidP="00BE5A1C">
            <w:pPr>
              <w:pStyle w:val="Compact"/>
              <w:jc w:val="right"/>
            </w:pPr>
            <w:r>
              <w:t>0.92</w:t>
            </w:r>
          </w:p>
        </w:tc>
      </w:tr>
      <w:tr w:rsidR="00452488" w14:paraId="6EA6F520" w14:textId="77777777" w:rsidTr="00BE5A1C">
        <w:tc>
          <w:tcPr>
            <w:tcW w:w="0" w:type="auto"/>
          </w:tcPr>
          <w:p w14:paraId="46C52767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148568F2" w14:textId="77777777" w:rsidR="00452488" w:rsidRDefault="00452488" w:rsidP="00BE5A1C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5D17CD2D" w14:textId="77777777" w:rsidR="00452488" w:rsidRDefault="00452488" w:rsidP="00BE5A1C">
            <w:pPr>
              <w:pStyle w:val="Compact"/>
              <w:jc w:val="right"/>
            </w:pPr>
            <w:r>
              <w:t>-82.565</w:t>
            </w:r>
          </w:p>
        </w:tc>
        <w:tc>
          <w:tcPr>
            <w:tcW w:w="0" w:type="auto"/>
          </w:tcPr>
          <w:p w14:paraId="75271933" w14:textId="77777777" w:rsidR="00452488" w:rsidRDefault="00452488" w:rsidP="00BE5A1C">
            <w:pPr>
              <w:pStyle w:val="Compact"/>
              <w:jc w:val="right"/>
            </w:pPr>
            <w:r>
              <w:t>27.937</w:t>
            </w:r>
          </w:p>
        </w:tc>
        <w:tc>
          <w:tcPr>
            <w:tcW w:w="0" w:type="auto"/>
          </w:tcPr>
          <w:p w14:paraId="77FEC245" w14:textId="77777777" w:rsidR="00452488" w:rsidRDefault="00452488" w:rsidP="00BE5A1C">
            <w:pPr>
              <w:pStyle w:val="Compact"/>
              <w:jc w:val="right"/>
            </w:pPr>
            <w:r>
              <w:t>2242</w:t>
            </w:r>
          </w:p>
        </w:tc>
        <w:tc>
          <w:tcPr>
            <w:tcW w:w="0" w:type="auto"/>
          </w:tcPr>
          <w:p w14:paraId="036FBDF1" w14:textId="77777777" w:rsidR="00452488" w:rsidRDefault="00452488" w:rsidP="00BE5A1C">
            <w:pPr>
              <w:pStyle w:val="Compact"/>
              <w:jc w:val="right"/>
            </w:pPr>
            <w:r>
              <w:t>4.72</w:t>
            </w:r>
          </w:p>
        </w:tc>
        <w:tc>
          <w:tcPr>
            <w:tcW w:w="0" w:type="auto"/>
          </w:tcPr>
          <w:p w14:paraId="70D6772D" w14:textId="77777777" w:rsidR="00452488" w:rsidRDefault="00452488" w:rsidP="00BE5A1C">
            <w:pPr>
              <w:pStyle w:val="Compact"/>
              <w:jc w:val="right"/>
            </w:pPr>
            <w:r>
              <w:t>0.90</w:t>
            </w:r>
          </w:p>
        </w:tc>
      </w:tr>
      <w:tr w:rsidR="00452488" w14:paraId="1D99C863" w14:textId="77777777" w:rsidTr="00BE5A1C">
        <w:tc>
          <w:tcPr>
            <w:tcW w:w="0" w:type="auto"/>
          </w:tcPr>
          <w:p w14:paraId="1616CF87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04242E1C" w14:textId="77777777" w:rsidR="00452488" w:rsidRDefault="00452488" w:rsidP="00BE5A1C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14:paraId="7B09A742" w14:textId="77777777" w:rsidR="00452488" w:rsidRDefault="00452488" w:rsidP="00BE5A1C">
            <w:pPr>
              <w:pStyle w:val="Compact"/>
              <w:jc w:val="right"/>
            </w:pPr>
            <w:r>
              <w:t>-82.659</w:t>
            </w:r>
          </w:p>
        </w:tc>
        <w:tc>
          <w:tcPr>
            <w:tcW w:w="0" w:type="auto"/>
          </w:tcPr>
          <w:p w14:paraId="3C628CEE" w14:textId="77777777" w:rsidR="00452488" w:rsidRDefault="00452488" w:rsidP="00BE5A1C">
            <w:pPr>
              <w:pStyle w:val="Compact"/>
              <w:jc w:val="right"/>
            </w:pPr>
            <w:r>
              <w:t>27.990</w:t>
            </w:r>
          </w:p>
        </w:tc>
        <w:tc>
          <w:tcPr>
            <w:tcW w:w="0" w:type="auto"/>
          </w:tcPr>
          <w:p w14:paraId="2BC56D57" w14:textId="77777777" w:rsidR="00452488" w:rsidRDefault="00452488" w:rsidP="00BE5A1C">
            <w:pPr>
              <w:pStyle w:val="Compact"/>
              <w:jc w:val="right"/>
            </w:pPr>
            <w:r>
              <w:t>2261</w:t>
            </w:r>
          </w:p>
        </w:tc>
        <w:tc>
          <w:tcPr>
            <w:tcW w:w="0" w:type="auto"/>
          </w:tcPr>
          <w:p w14:paraId="50006524" w14:textId="77777777" w:rsidR="00452488" w:rsidRDefault="00452488" w:rsidP="00BE5A1C">
            <w:pPr>
              <w:pStyle w:val="Compact"/>
              <w:jc w:val="right"/>
            </w:pPr>
            <w:r>
              <w:t>5.97</w:t>
            </w:r>
          </w:p>
        </w:tc>
        <w:tc>
          <w:tcPr>
            <w:tcW w:w="0" w:type="auto"/>
          </w:tcPr>
          <w:p w14:paraId="3A34FB4F" w14:textId="77777777" w:rsidR="00452488" w:rsidRDefault="00452488" w:rsidP="00BE5A1C">
            <w:pPr>
              <w:pStyle w:val="Compact"/>
              <w:jc w:val="right"/>
            </w:pPr>
            <w:r>
              <w:t>0.87</w:t>
            </w:r>
          </w:p>
        </w:tc>
      </w:tr>
      <w:tr w:rsidR="00452488" w14:paraId="65456AAF" w14:textId="77777777" w:rsidTr="00BE5A1C">
        <w:tc>
          <w:tcPr>
            <w:tcW w:w="0" w:type="auto"/>
          </w:tcPr>
          <w:p w14:paraId="2FA94AC5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0CA62204" w14:textId="77777777" w:rsidR="00452488" w:rsidRDefault="00452488" w:rsidP="00BE5A1C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5C739AA4" w14:textId="77777777" w:rsidR="00452488" w:rsidRDefault="00452488" w:rsidP="00BE5A1C">
            <w:pPr>
              <w:pStyle w:val="Compact"/>
              <w:jc w:val="right"/>
            </w:pPr>
            <w:r>
              <w:t>-82.620</w:t>
            </w:r>
          </w:p>
        </w:tc>
        <w:tc>
          <w:tcPr>
            <w:tcW w:w="0" w:type="auto"/>
          </w:tcPr>
          <w:p w14:paraId="5A005F57" w14:textId="77777777" w:rsidR="00452488" w:rsidRDefault="00452488" w:rsidP="00BE5A1C">
            <w:pPr>
              <w:pStyle w:val="Compact"/>
              <w:jc w:val="right"/>
            </w:pPr>
            <w:r>
              <w:t>27.973</w:t>
            </w:r>
          </w:p>
        </w:tc>
        <w:tc>
          <w:tcPr>
            <w:tcW w:w="0" w:type="auto"/>
          </w:tcPr>
          <w:p w14:paraId="5B567DAC" w14:textId="77777777" w:rsidR="00452488" w:rsidRDefault="00452488" w:rsidP="00BE5A1C">
            <w:pPr>
              <w:pStyle w:val="Compact"/>
              <w:jc w:val="right"/>
            </w:pPr>
            <w:r>
              <w:t>2203</w:t>
            </w:r>
          </w:p>
        </w:tc>
        <w:tc>
          <w:tcPr>
            <w:tcW w:w="0" w:type="auto"/>
          </w:tcPr>
          <w:p w14:paraId="20200CFF" w14:textId="77777777" w:rsidR="00452488" w:rsidRDefault="00452488" w:rsidP="00BE5A1C">
            <w:pPr>
              <w:pStyle w:val="Compact"/>
              <w:jc w:val="right"/>
            </w:pPr>
            <w:r>
              <w:t>4.31</w:t>
            </w:r>
          </w:p>
        </w:tc>
        <w:tc>
          <w:tcPr>
            <w:tcW w:w="0" w:type="auto"/>
          </w:tcPr>
          <w:p w14:paraId="089F607E" w14:textId="77777777" w:rsidR="00452488" w:rsidRDefault="00452488" w:rsidP="00BE5A1C">
            <w:pPr>
              <w:pStyle w:val="Compact"/>
              <w:jc w:val="right"/>
            </w:pPr>
            <w:r>
              <w:t>0.91</w:t>
            </w:r>
          </w:p>
        </w:tc>
      </w:tr>
      <w:tr w:rsidR="00452488" w14:paraId="51BCF02E" w14:textId="77777777" w:rsidTr="00BE5A1C">
        <w:tc>
          <w:tcPr>
            <w:tcW w:w="0" w:type="auto"/>
          </w:tcPr>
          <w:p w14:paraId="331A9C28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1EE5898B" w14:textId="77777777" w:rsidR="00452488" w:rsidRDefault="00452488" w:rsidP="00BE5A1C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66DA5942" w14:textId="77777777" w:rsidR="00452488" w:rsidRDefault="00452488" w:rsidP="00BE5A1C">
            <w:pPr>
              <w:pStyle w:val="Compact"/>
              <w:jc w:val="right"/>
            </w:pPr>
            <w:r>
              <w:t>-82.538</w:t>
            </w:r>
          </w:p>
        </w:tc>
        <w:tc>
          <w:tcPr>
            <w:tcW w:w="0" w:type="auto"/>
          </w:tcPr>
          <w:p w14:paraId="619F28EB" w14:textId="77777777" w:rsidR="00452488" w:rsidRDefault="00452488" w:rsidP="00BE5A1C">
            <w:pPr>
              <w:pStyle w:val="Compact"/>
              <w:jc w:val="right"/>
            </w:pPr>
            <w:r>
              <w:t>27.919</w:t>
            </w:r>
          </w:p>
        </w:tc>
        <w:tc>
          <w:tcPr>
            <w:tcW w:w="0" w:type="auto"/>
          </w:tcPr>
          <w:p w14:paraId="31F1A773" w14:textId="77777777" w:rsidR="00452488" w:rsidRDefault="00452488" w:rsidP="00BE5A1C">
            <w:pPr>
              <w:pStyle w:val="Compact"/>
              <w:jc w:val="right"/>
            </w:pPr>
            <w:r>
              <w:t>2209</w:t>
            </w:r>
          </w:p>
        </w:tc>
        <w:tc>
          <w:tcPr>
            <w:tcW w:w="0" w:type="auto"/>
          </w:tcPr>
          <w:p w14:paraId="1EB1A5B8" w14:textId="77777777" w:rsidR="00452488" w:rsidRDefault="00452488" w:rsidP="00BE5A1C">
            <w:pPr>
              <w:pStyle w:val="Compact"/>
              <w:jc w:val="right"/>
            </w:pPr>
            <w:r>
              <w:t>4.58</w:t>
            </w:r>
          </w:p>
        </w:tc>
        <w:tc>
          <w:tcPr>
            <w:tcW w:w="0" w:type="auto"/>
          </w:tcPr>
          <w:p w14:paraId="202F4D80" w14:textId="77777777" w:rsidR="00452488" w:rsidRDefault="00452488" w:rsidP="00BE5A1C">
            <w:pPr>
              <w:pStyle w:val="Compact"/>
              <w:jc w:val="right"/>
            </w:pPr>
            <w:r>
              <w:t>0.90</w:t>
            </w:r>
          </w:p>
        </w:tc>
      </w:tr>
      <w:tr w:rsidR="00452488" w14:paraId="7275DE53" w14:textId="77777777" w:rsidTr="00BE5A1C">
        <w:tc>
          <w:tcPr>
            <w:tcW w:w="0" w:type="auto"/>
          </w:tcPr>
          <w:p w14:paraId="5856F5E4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1B241C39" w14:textId="77777777" w:rsidR="00452488" w:rsidRDefault="00452488" w:rsidP="00BE5A1C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535B7BDD" w14:textId="77777777" w:rsidR="00452488" w:rsidRDefault="00452488" w:rsidP="00BE5A1C">
            <w:pPr>
              <w:pStyle w:val="Compact"/>
              <w:jc w:val="right"/>
            </w:pPr>
            <w:r>
              <w:t>-82.549</w:t>
            </w:r>
          </w:p>
        </w:tc>
        <w:tc>
          <w:tcPr>
            <w:tcW w:w="0" w:type="auto"/>
          </w:tcPr>
          <w:p w14:paraId="77ABC039" w14:textId="77777777" w:rsidR="00452488" w:rsidRDefault="00452488" w:rsidP="00BE5A1C">
            <w:pPr>
              <w:pStyle w:val="Compact"/>
              <w:jc w:val="right"/>
            </w:pPr>
            <w:r>
              <w:t>27.890</w:t>
            </w:r>
          </w:p>
        </w:tc>
        <w:tc>
          <w:tcPr>
            <w:tcW w:w="0" w:type="auto"/>
          </w:tcPr>
          <w:p w14:paraId="12FA3CFA" w14:textId="77777777" w:rsidR="00452488" w:rsidRDefault="00452488" w:rsidP="00BE5A1C">
            <w:pPr>
              <w:pStyle w:val="Compact"/>
              <w:jc w:val="right"/>
            </w:pPr>
            <w:r>
              <w:t>2034</w:t>
            </w:r>
          </w:p>
        </w:tc>
        <w:tc>
          <w:tcPr>
            <w:tcW w:w="0" w:type="auto"/>
          </w:tcPr>
          <w:p w14:paraId="2501F673" w14:textId="77777777" w:rsidR="00452488" w:rsidRDefault="00452488" w:rsidP="00BE5A1C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57585305" w14:textId="77777777" w:rsidR="00452488" w:rsidRDefault="00452488" w:rsidP="00BE5A1C">
            <w:pPr>
              <w:pStyle w:val="Compact"/>
              <w:jc w:val="right"/>
            </w:pPr>
            <w:r>
              <w:t>0.91</w:t>
            </w:r>
          </w:p>
        </w:tc>
      </w:tr>
      <w:tr w:rsidR="00452488" w14:paraId="3CEE8647" w14:textId="77777777" w:rsidTr="00BE5A1C">
        <w:tc>
          <w:tcPr>
            <w:tcW w:w="0" w:type="auto"/>
          </w:tcPr>
          <w:p w14:paraId="2EDF0B7E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3DC8A5A2" w14:textId="77777777" w:rsidR="00452488" w:rsidRDefault="00452488" w:rsidP="00BE5A1C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55870EEB" w14:textId="77777777" w:rsidR="00452488" w:rsidRDefault="00452488" w:rsidP="00BE5A1C">
            <w:pPr>
              <w:pStyle w:val="Compact"/>
              <w:jc w:val="right"/>
            </w:pPr>
            <w:r>
              <w:t>-82.632</w:t>
            </w:r>
          </w:p>
        </w:tc>
        <w:tc>
          <w:tcPr>
            <w:tcW w:w="0" w:type="auto"/>
          </w:tcPr>
          <w:p w14:paraId="395429C2" w14:textId="77777777" w:rsidR="00452488" w:rsidRDefault="00452488" w:rsidP="00BE5A1C">
            <w:pPr>
              <w:pStyle w:val="Compact"/>
              <w:jc w:val="right"/>
            </w:pPr>
            <w:r>
              <w:t>27.990</w:t>
            </w:r>
          </w:p>
        </w:tc>
        <w:tc>
          <w:tcPr>
            <w:tcW w:w="0" w:type="auto"/>
          </w:tcPr>
          <w:p w14:paraId="6CD2CFE4" w14:textId="77777777" w:rsidR="00452488" w:rsidRDefault="00452488" w:rsidP="00BE5A1C">
            <w:pPr>
              <w:pStyle w:val="Compact"/>
              <w:jc w:val="right"/>
            </w:pPr>
            <w:r>
              <w:t>1937</w:t>
            </w:r>
          </w:p>
        </w:tc>
        <w:tc>
          <w:tcPr>
            <w:tcW w:w="0" w:type="auto"/>
          </w:tcPr>
          <w:p w14:paraId="6E7E448D" w14:textId="77777777" w:rsidR="00452488" w:rsidRDefault="00452488" w:rsidP="00BE5A1C">
            <w:pPr>
              <w:pStyle w:val="Compact"/>
              <w:jc w:val="right"/>
            </w:pPr>
            <w:r>
              <w:t>5.51</w:t>
            </w:r>
          </w:p>
        </w:tc>
        <w:tc>
          <w:tcPr>
            <w:tcW w:w="0" w:type="auto"/>
          </w:tcPr>
          <w:p w14:paraId="7D18D69F" w14:textId="77777777" w:rsidR="00452488" w:rsidRDefault="00452488" w:rsidP="00BE5A1C">
            <w:pPr>
              <w:pStyle w:val="Compact"/>
              <w:jc w:val="right"/>
            </w:pPr>
            <w:r>
              <w:t>0.88</w:t>
            </w:r>
          </w:p>
        </w:tc>
      </w:tr>
      <w:tr w:rsidR="00452488" w14:paraId="258F9D3A" w14:textId="77777777" w:rsidTr="00BE5A1C">
        <w:tc>
          <w:tcPr>
            <w:tcW w:w="0" w:type="auto"/>
          </w:tcPr>
          <w:p w14:paraId="25A216A7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564BDBBC" w14:textId="77777777" w:rsidR="00452488" w:rsidRDefault="00452488" w:rsidP="00BE5A1C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373997AF" w14:textId="77777777" w:rsidR="00452488" w:rsidRDefault="00452488" w:rsidP="00BE5A1C">
            <w:pPr>
              <w:pStyle w:val="Compact"/>
              <w:jc w:val="right"/>
            </w:pPr>
            <w:r>
              <w:t>-82.576</w:t>
            </w:r>
          </w:p>
        </w:tc>
        <w:tc>
          <w:tcPr>
            <w:tcW w:w="0" w:type="auto"/>
          </w:tcPr>
          <w:p w14:paraId="377CECFE" w14:textId="77777777" w:rsidR="00452488" w:rsidRDefault="00452488" w:rsidP="00BE5A1C">
            <w:pPr>
              <w:pStyle w:val="Compact"/>
              <w:jc w:val="right"/>
            </w:pPr>
            <w:r>
              <w:t>27.968</w:t>
            </w:r>
          </w:p>
        </w:tc>
        <w:tc>
          <w:tcPr>
            <w:tcW w:w="0" w:type="auto"/>
          </w:tcPr>
          <w:p w14:paraId="4E9C8CA3" w14:textId="77777777" w:rsidR="00452488" w:rsidRDefault="00452488" w:rsidP="00BE5A1C">
            <w:pPr>
              <w:pStyle w:val="Compact"/>
              <w:jc w:val="right"/>
            </w:pPr>
            <w:r>
              <w:t>2190</w:t>
            </w:r>
          </w:p>
        </w:tc>
        <w:tc>
          <w:tcPr>
            <w:tcW w:w="0" w:type="auto"/>
          </w:tcPr>
          <w:p w14:paraId="66CC242D" w14:textId="77777777" w:rsidR="00452488" w:rsidRDefault="00452488" w:rsidP="00BE5A1C">
            <w:pPr>
              <w:pStyle w:val="Compact"/>
              <w:jc w:val="right"/>
            </w:pPr>
            <w:r>
              <w:t>5.34</w:t>
            </w:r>
          </w:p>
        </w:tc>
        <w:tc>
          <w:tcPr>
            <w:tcW w:w="0" w:type="auto"/>
          </w:tcPr>
          <w:p w14:paraId="4094BFD1" w14:textId="77777777" w:rsidR="00452488" w:rsidRDefault="00452488" w:rsidP="00BE5A1C">
            <w:pPr>
              <w:pStyle w:val="Compact"/>
              <w:jc w:val="right"/>
            </w:pPr>
            <w:r>
              <w:t>0.89</w:t>
            </w:r>
          </w:p>
        </w:tc>
      </w:tr>
      <w:tr w:rsidR="00452488" w14:paraId="69FBEC69" w14:textId="77777777" w:rsidTr="00BE5A1C">
        <w:tc>
          <w:tcPr>
            <w:tcW w:w="0" w:type="auto"/>
          </w:tcPr>
          <w:p w14:paraId="118F8DEB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4B442DA9" w14:textId="77777777" w:rsidR="00452488" w:rsidRDefault="00452488" w:rsidP="00BE5A1C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11989C91" w14:textId="77777777" w:rsidR="00452488" w:rsidRDefault="00452488" w:rsidP="00BE5A1C">
            <w:pPr>
              <w:pStyle w:val="Compact"/>
              <w:jc w:val="right"/>
            </w:pPr>
            <w:r>
              <w:t>-82.683</w:t>
            </w:r>
          </w:p>
        </w:tc>
        <w:tc>
          <w:tcPr>
            <w:tcW w:w="0" w:type="auto"/>
          </w:tcPr>
          <w:p w14:paraId="26BB16EE" w14:textId="77777777" w:rsidR="00452488" w:rsidRDefault="00452488" w:rsidP="00BE5A1C">
            <w:pPr>
              <w:pStyle w:val="Compact"/>
              <w:jc w:val="right"/>
            </w:pPr>
            <w:r>
              <w:t>27.979</w:t>
            </w:r>
          </w:p>
        </w:tc>
        <w:tc>
          <w:tcPr>
            <w:tcW w:w="0" w:type="auto"/>
          </w:tcPr>
          <w:p w14:paraId="726B8166" w14:textId="77777777" w:rsidR="00452488" w:rsidRDefault="00452488" w:rsidP="00BE5A1C">
            <w:pPr>
              <w:pStyle w:val="Compact"/>
              <w:jc w:val="right"/>
            </w:pPr>
            <w:r>
              <w:t>1085</w:t>
            </w:r>
          </w:p>
        </w:tc>
        <w:tc>
          <w:tcPr>
            <w:tcW w:w="0" w:type="auto"/>
          </w:tcPr>
          <w:p w14:paraId="21501733" w14:textId="77777777" w:rsidR="00452488" w:rsidRDefault="00452488" w:rsidP="00BE5A1C">
            <w:pPr>
              <w:pStyle w:val="Compact"/>
              <w:jc w:val="right"/>
            </w:pPr>
            <w:r>
              <w:t>5.53</w:t>
            </w:r>
          </w:p>
        </w:tc>
        <w:tc>
          <w:tcPr>
            <w:tcW w:w="0" w:type="auto"/>
          </w:tcPr>
          <w:p w14:paraId="1896BDCC" w14:textId="77777777" w:rsidR="00452488" w:rsidRDefault="00452488" w:rsidP="00BE5A1C">
            <w:pPr>
              <w:pStyle w:val="Compact"/>
              <w:jc w:val="right"/>
            </w:pPr>
            <w:r>
              <w:t>0.90</w:t>
            </w:r>
          </w:p>
        </w:tc>
      </w:tr>
      <w:tr w:rsidR="00452488" w14:paraId="03CCBED2" w14:textId="77777777" w:rsidTr="00BE5A1C">
        <w:tc>
          <w:tcPr>
            <w:tcW w:w="0" w:type="auto"/>
          </w:tcPr>
          <w:p w14:paraId="00A965EB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7DB79FD1" w14:textId="77777777" w:rsidR="00452488" w:rsidRDefault="00452488" w:rsidP="00BE5A1C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087AFEA8" w14:textId="77777777" w:rsidR="00452488" w:rsidRDefault="00452488" w:rsidP="00BE5A1C">
            <w:pPr>
              <w:pStyle w:val="Compact"/>
              <w:jc w:val="right"/>
            </w:pPr>
            <w:r>
              <w:t>-82.694</w:t>
            </w:r>
          </w:p>
        </w:tc>
        <w:tc>
          <w:tcPr>
            <w:tcW w:w="0" w:type="auto"/>
          </w:tcPr>
          <w:p w14:paraId="71881712" w14:textId="77777777" w:rsidR="00452488" w:rsidRDefault="00452488" w:rsidP="00BE5A1C">
            <w:pPr>
              <w:pStyle w:val="Compact"/>
              <w:jc w:val="right"/>
            </w:pPr>
            <w:r>
              <w:t>27.946</w:t>
            </w:r>
          </w:p>
        </w:tc>
        <w:tc>
          <w:tcPr>
            <w:tcW w:w="0" w:type="auto"/>
          </w:tcPr>
          <w:p w14:paraId="0CE9F58B" w14:textId="77777777" w:rsidR="00452488" w:rsidRDefault="00452488" w:rsidP="00BE5A1C">
            <w:pPr>
              <w:pStyle w:val="Compact"/>
              <w:jc w:val="right"/>
            </w:pPr>
            <w:r>
              <w:t>2078</w:t>
            </w:r>
          </w:p>
        </w:tc>
        <w:tc>
          <w:tcPr>
            <w:tcW w:w="0" w:type="auto"/>
          </w:tcPr>
          <w:p w14:paraId="067D8D79" w14:textId="77777777" w:rsidR="00452488" w:rsidRDefault="00452488" w:rsidP="00BE5A1C">
            <w:pPr>
              <w:pStyle w:val="Compact"/>
              <w:jc w:val="right"/>
            </w:pPr>
            <w:r>
              <w:t>5.03</w:t>
            </w:r>
          </w:p>
        </w:tc>
        <w:tc>
          <w:tcPr>
            <w:tcW w:w="0" w:type="auto"/>
          </w:tcPr>
          <w:p w14:paraId="19A9025F" w14:textId="77777777" w:rsidR="00452488" w:rsidRDefault="00452488" w:rsidP="00BE5A1C">
            <w:pPr>
              <w:pStyle w:val="Compact"/>
              <w:jc w:val="right"/>
            </w:pPr>
            <w:r>
              <w:t>0.88</w:t>
            </w:r>
          </w:p>
        </w:tc>
      </w:tr>
      <w:tr w:rsidR="00452488" w14:paraId="3F475F13" w14:textId="77777777" w:rsidTr="00BE5A1C">
        <w:tc>
          <w:tcPr>
            <w:tcW w:w="0" w:type="auto"/>
          </w:tcPr>
          <w:p w14:paraId="60C13CA1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703FCB1F" w14:textId="77777777" w:rsidR="00452488" w:rsidRDefault="00452488" w:rsidP="00BE5A1C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14:paraId="5A604DE9" w14:textId="77777777" w:rsidR="00452488" w:rsidRDefault="00452488" w:rsidP="00BE5A1C">
            <w:pPr>
              <w:pStyle w:val="Compact"/>
              <w:jc w:val="right"/>
            </w:pPr>
            <w:r>
              <w:t>-82.640</w:t>
            </w:r>
          </w:p>
        </w:tc>
        <w:tc>
          <w:tcPr>
            <w:tcW w:w="0" w:type="auto"/>
          </w:tcPr>
          <w:p w14:paraId="3B99C1FB" w14:textId="77777777" w:rsidR="00452488" w:rsidRDefault="00452488" w:rsidP="00BE5A1C">
            <w:pPr>
              <w:pStyle w:val="Compact"/>
              <w:jc w:val="right"/>
            </w:pPr>
            <w:r>
              <w:t>27.928</w:t>
            </w:r>
          </w:p>
        </w:tc>
        <w:tc>
          <w:tcPr>
            <w:tcW w:w="0" w:type="auto"/>
          </w:tcPr>
          <w:p w14:paraId="14B387F6" w14:textId="77777777" w:rsidR="00452488" w:rsidRDefault="00452488" w:rsidP="00BE5A1C">
            <w:pPr>
              <w:pStyle w:val="Compact"/>
              <w:jc w:val="right"/>
            </w:pPr>
            <w:r>
              <w:t>2166</w:t>
            </w:r>
          </w:p>
        </w:tc>
        <w:tc>
          <w:tcPr>
            <w:tcW w:w="0" w:type="auto"/>
          </w:tcPr>
          <w:p w14:paraId="4673B0AC" w14:textId="77777777" w:rsidR="00452488" w:rsidRDefault="00452488" w:rsidP="00BE5A1C">
            <w:pPr>
              <w:pStyle w:val="Compact"/>
              <w:jc w:val="right"/>
            </w:pPr>
            <w:r>
              <w:t>4.19</w:t>
            </w:r>
          </w:p>
        </w:tc>
        <w:tc>
          <w:tcPr>
            <w:tcW w:w="0" w:type="auto"/>
          </w:tcPr>
          <w:p w14:paraId="5F4D9B30" w14:textId="77777777" w:rsidR="00452488" w:rsidRDefault="00452488" w:rsidP="00BE5A1C">
            <w:pPr>
              <w:pStyle w:val="Compact"/>
              <w:jc w:val="right"/>
            </w:pPr>
            <w:r>
              <w:t>0.91</w:t>
            </w:r>
          </w:p>
        </w:tc>
      </w:tr>
      <w:tr w:rsidR="00452488" w14:paraId="75831462" w14:textId="77777777" w:rsidTr="00BE5A1C">
        <w:tc>
          <w:tcPr>
            <w:tcW w:w="0" w:type="auto"/>
          </w:tcPr>
          <w:p w14:paraId="30171F30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021452A0" w14:textId="77777777" w:rsidR="00452488" w:rsidRDefault="00452488" w:rsidP="00BE5A1C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60B283F6" w14:textId="77777777" w:rsidR="00452488" w:rsidRDefault="00452488" w:rsidP="00BE5A1C">
            <w:pPr>
              <w:pStyle w:val="Compact"/>
              <w:jc w:val="right"/>
            </w:pPr>
            <w:r>
              <w:t>-82.592</w:t>
            </w:r>
          </w:p>
        </w:tc>
        <w:tc>
          <w:tcPr>
            <w:tcW w:w="0" w:type="auto"/>
          </w:tcPr>
          <w:p w14:paraId="3B7D6B48" w14:textId="77777777" w:rsidR="00452488" w:rsidRDefault="00452488" w:rsidP="00BE5A1C">
            <w:pPr>
              <w:pStyle w:val="Compact"/>
              <w:jc w:val="right"/>
            </w:pPr>
            <w:r>
              <w:t>27.900</w:t>
            </w:r>
          </w:p>
        </w:tc>
        <w:tc>
          <w:tcPr>
            <w:tcW w:w="0" w:type="auto"/>
          </w:tcPr>
          <w:p w14:paraId="55897DC0" w14:textId="77777777" w:rsidR="00452488" w:rsidRDefault="00452488" w:rsidP="00BE5A1C">
            <w:pPr>
              <w:pStyle w:val="Compact"/>
              <w:jc w:val="right"/>
            </w:pPr>
            <w:r>
              <w:t>2234</w:t>
            </w:r>
          </w:p>
        </w:tc>
        <w:tc>
          <w:tcPr>
            <w:tcW w:w="0" w:type="auto"/>
          </w:tcPr>
          <w:p w14:paraId="16AA0B5D" w14:textId="77777777" w:rsidR="00452488" w:rsidRDefault="00452488" w:rsidP="00BE5A1C">
            <w:pPr>
              <w:pStyle w:val="Compact"/>
              <w:jc w:val="right"/>
            </w:pPr>
            <w:r>
              <w:t>4.54</w:t>
            </w:r>
          </w:p>
        </w:tc>
        <w:tc>
          <w:tcPr>
            <w:tcW w:w="0" w:type="auto"/>
          </w:tcPr>
          <w:p w14:paraId="1482B5BF" w14:textId="77777777" w:rsidR="00452488" w:rsidRDefault="00452488" w:rsidP="00BE5A1C">
            <w:pPr>
              <w:pStyle w:val="Compact"/>
              <w:jc w:val="right"/>
            </w:pPr>
            <w:r>
              <w:t>0.90</w:t>
            </w:r>
          </w:p>
        </w:tc>
      </w:tr>
      <w:tr w:rsidR="00452488" w14:paraId="3EB0C327" w14:textId="77777777" w:rsidTr="00BE5A1C">
        <w:tc>
          <w:tcPr>
            <w:tcW w:w="0" w:type="auto"/>
          </w:tcPr>
          <w:p w14:paraId="40B1F60D" w14:textId="77777777" w:rsidR="00452488" w:rsidRDefault="00452488" w:rsidP="00BE5A1C">
            <w:pPr>
              <w:pStyle w:val="Compact"/>
            </w:pPr>
          </w:p>
        </w:tc>
        <w:tc>
          <w:tcPr>
            <w:tcW w:w="0" w:type="auto"/>
          </w:tcPr>
          <w:p w14:paraId="063933B5" w14:textId="77777777" w:rsidR="00452488" w:rsidRDefault="00452488" w:rsidP="00BE5A1C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B815835" w14:textId="77777777" w:rsidR="00452488" w:rsidRDefault="00452488" w:rsidP="00BE5A1C">
            <w:pPr>
              <w:pStyle w:val="Compact"/>
              <w:jc w:val="right"/>
            </w:pPr>
            <w:r>
              <w:t>-82.581</w:t>
            </w:r>
          </w:p>
        </w:tc>
        <w:tc>
          <w:tcPr>
            <w:tcW w:w="0" w:type="auto"/>
          </w:tcPr>
          <w:p w14:paraId="0C21BE9A" w14:textId="77777777" w:rsidR="00452488" w:rsidRDefault="00452488" w:rsidP="00BE5A1C">
            <w:pPr>
              <w:pStyle w:val="Compact"/>
              <w:jc w:val="right"/>
            </w:pPr>
            <w:r>
              <w:t>27.852</w:t>
            </w:r>
          </w:p>
        </w:tc>
        <w:tc>
          <w:tcPr>
            <w:tcW w:w="0" w:type="auto"/>
          </w:tcPr>
          <w:p w14:paraId="0599C927" w14:textId="77777777" w:rsidR="00452488" w:rsidRDefault="00452488" w:rsidP="00BE5A1C">
            <w:pPr>
              <w:pStyle w:val="Compact"/>
              <w:jc w:val="right"/>
            </w:pPr>
            <w:r>
              <w:t>2142</w:t>
            </w:r>
          </w:p>
        </w:tc>
        <w:tc>
          <w:tcPr>
            <w:tcW w:w="0" w:type="auto"/>
          </w:tcPr>
          <w:p w14:paraId="77C6A146" w14:textId="77777777" w:rsidR="00452488" w:rsidRDefault="00452488" w:rsidP="00BE5A1C">
            <w:pPr>
              <w:pStyle w:val="Compact"/>
              <w:jc w:val="right"/>
            </w:pPr>
            <w:r>
              <w:t>3.98</w:t>
            </w:r>
          </w:p>
        </w:tc>
        <w:tc>
          <w:tcPr>
            <w:tcW w:w="0" w:type="auto"/>
          </w:tcPr>
          <w:p w14:paraId="1A25FEE8" w14:textId="77777777" w:rsidR="00452488" w:rsidRDefault="00452488" w:rsidP="00BE5A1C">
            <w:pPr>
              <w:pStyle w:val="Compact"/>
              <w:jc w:val="right"/>
            </w:pPr>
            <w:r>
              <w:t>0.92</w:t>
            </w:r>
          </w:p>
        </w:tc>
      </w:tr>
    </w:tbl>
    <w:p w14:paraId="37A5A7C4" w14:textId="77777777" w:rsidR="00452488" w:rsidRPr="00452488" w:rsidRDefault="00452488" w:rsidP="00452488">
      <w:pPr>
        <w:pStyle w:val="BodyText"/>
      </w:pPr>
    </w:p>
    <w:sectPr w:rsidR="00452488" w:rsidRPr="00452488" w:rsidSect="003C73CD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4A248" w14:textId="77777777" w:rsidR="007504EE" w:rsidRDefault="007504EE">
      <w:pPr>
        <w:spacing w:after="0"/>
      </w:pPr>
      <w:r>
        <w:separator/>
      </w:r>
    </w:p>
  </w:endnote>
  <w:endnote w:type="continuationSeparator" w:id="0">
    <w:p w14:paraId="3449E782" w14:textId="77777777" w:rsidR="007504EE" w:rsidRDefault="007504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4CDB1" w14:textId="77777777" w:rsidR="007504EE" w:rsidRDefault="007504EE">
      <w:r>
        <w:separator/>
      </w:r>
    </w:p>
  </w:footnote>
  <w:footnote w:type="continuationSeparator" w:id="0">
    <w:p w14:paraId="2805C769" w14:textId="77777777" w:rsidR="007504EE" w:rsidRDefault="007504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ACC0C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C7462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C9A39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C728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32479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4401467">
    <w:abstractNumId w:val="1"/>
  </w:num>
  <w:num w:numId="2" w16cid:durableId="684594278">
    <w:abstractNumId w:val="0"/>
  </w:num>
  <w:num w:numId="3" w16cid:durableId="2135755371">
    <w:abstractNumId w:val="11"/>
  </w:num>
  <w:num w:numId="4" w16cid:durableId="521864421">
    <w:abstractNumId w:val="9"/>
  </w:num>
  <w:num w:numId="5" w16cid:durableId="1294285200">
    <w:abstractNumId w:val="8"/>
  </w:num>
  <w:num w:numId="6" w16cid:durableId="1525821760">
    <w:abstractNumId w:val="7"/>
  </w:num>
  <w:num w:numId="7" w16cid:durableId="1834224836">
    <w:abstractNumId w:val="6"/>
  </w:num>
  <w:num w:numId="8" w16cid:durableId="672300852">
    <w:abstractNumId w:val="10"/>
  </w:num>
  <w:num w:numId="9" w16cid:durableId="708917550">
    <w:abstractNumId w:val="5"/>
  </w:num>
  <w:num w:numId="10" w16cid:durableId="1329821261">
    <w:abstractNumId w:val="4"/>
  </w:num>
  <w:num w:numId="11" w16cid:durableId="634485812">
    <w:abstractNumId w:val="3"/>
  </w:num>
  <w:num w:numId="12" w16cid:durableId="1296912930">
    <w:abstractNumId w:val="2"/>
  </w:num>
  <w:num w:numId="13" w16cid:durableId="14066829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0E00B6"/>
    <w:rsid w:val="00112C98"/>
    <w:rsid w:val="003C73CD"/>
    <w:rsid w:val="004015EC"/>
    <w:rsid w:val="004324DB"/>
    <w:rsid w:val="00452488"/>
    <w:rsid w:val="00473C8F"/>
    <w:rsid w:val="004E29B3"/>
    <w:rsid w:val="00537D25"/>
    <w:rsid w:val="00590D07"/>
    <w:rsid w:val="00612AF7"/>
    <w:rsid w:val="006E0FFF"/>
    <w:rsid w:val="0073059C"/>
    <w:rsid w:val="007504EE"/>
    <w:rsid w:val="00752863"/>
    <w:rsid w:val="007747C2"/>
    <w:rsid w:val="00784D58"/>
    <w:rsid w:val="008D6863"/>
    <w:rsid w:val="008E7A52"/>
    <w:rsid w:val="00957057"/>
    <w:rsid w:val="009A4565"/>
    <w:rsid w:val="009D268C"/>
    <w:rsid w:val="00B04FBE"/>
    <w:rsid w:val="00B4354F"/>
    <w:rsid w:val="00B86B75"/>
    <w:rsid w:val="00BA6E48"/>
    <w:rsid w:val="00BC48D5"/>
    <w:rsid w:val="00BD3235"/>
    <w:rsid w:val="00C06FC4"/>
    <w:rsid w:val="00C242C7"/>
    <w:rsid w:val="00C36279"/>
    <w:rsid w:val="00C80801"/>
    <w:rsid w:val="00D20E66"/>
    <w:rsid w:val="00D40009"/>
    <w:rsid w:val="00DB2749"/>
    <w:rsid w:val="00E315A3"/>
    <w:rsid w:val="00F63F6A"/>
    <w:rsid w:val="00F9205D"/>
    <w:rsid w:val="00FC21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7057"/>
    <w:pPr>
      <w:keepNext/>
      <w:keepLines/>
      <w:spacing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52863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04FBE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D20E66"/>
  </w:style>
  <w:style w:type="paragraph" w:customStyle="1" w:styleId="Compact">
    <w:name w:val="Compact"/>
    <w:basedOn w:val="BodyText"/>
    <w:qFormat/>
    <w:rsid w:val="00452488"/>
    <w:pPr>
      <w:spacing w:before="0" w:after="0" w:line="240" w:lineRule="auto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04FBE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25</Words>
  <Characters>1285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7</cp:revision>
  <dcterms:created xsi:type="dcterms:W3CDTF">2018-02-12T19:55:00Z</dcterms:created>
  <dcterms:modified xsi:type="dcterms:W3CDTF">2023-10-26T17:52:00Z</dcterms:modified>
</cp:coreProperties>
</file>